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B6B24" w14:textId="77777777" w:rsidR="0031473F" w:rsidRPr="0031473F" w:rsidRDefault="0031473F" w:rsidP="00E024B9">
      <w:pPr>
        <w:pStyle w:val="TOC1"/>
        <w:spacing w:before="0"/>
        <w:jc w:val="center"/>
        <w:rPr>
          <w:b/>
          <w:bCs w:val="0"/>
        </w:rPr>
      </w:pPr>
    </w:p>
    <w:p w14:paraId="3DED6786" w14:textId="7BB7B1C2" w:rsidR="00E024B9" w:rsidRDefault="00770E71" w:rsidP="00E024B9">
      <w:pPr>
        <w:pStyle w:val="TOC1"/>
        <w:spacing w:before="0"/>
        <w:jc w:val="center"/>
        <w:rPr>
          <w:b/>
          <w:bCs w:val="0"/>
          <w:sz w:val="44"/>
          <w:szCs w:val="44"/>
        </w:rPr>
      </w:pPr>
      <w:r>
        <w:rPr>
          <w:b/>
          <w:bCs w:val="0"/>
          <w:sz w:val="44"/>
          <w:szCs w:val="44"/>
        </w:rPr>
        <w:t xml:space="preserve">Candidate </w:t>
      </w:r>
      <w:r w:rsidR="00E024B9">
        <w:rPr>
          <w:b/>
          <w:bCs w:val="0"/>
          <w:sz w:val="44"/>
          <w:szCs w:val="44"/>
        </w:rPr>
        <w:t xml:space="preserve">Cover Sheet for </w:t>
      </w:r>
      <w:r>
        <w:rPr>
          <w:b/>
          <w:bCs w:val="0"/>
          <w:sz w:val="44"/>
          <w:szCs w:val="44"/>
        </w:rPr>
        <w:t xml:space="preserve">                                               </w:t>
      </w:r>
      <w:r w:rsidR="00E024B9">
        <w:rPr>
          <w:b/>
          <w:bCs w:val="0"/>
          <w:sz w:val="44"/>
          <w:szCs w:val="44"/>
        </w:rPr>
        <w:t>Promotion &amp; Tenure Recommendation</w:t>
      </w:r>
    </w:p>
    <w:p w14:paraId="7E7F86E4" w14:textId="77777777" w:rsidR="00770E71" w:rsidRPr="00B46967" w:rsidRDefault="00770E71" w:rsidP="00E024B9">
      <w:pPr>
        <w:pStyle w:val="BodyText"/>
        <w:tabs>
          <w:tab w:val="left" w:pos="6832"/>
        </w:tabs>
        <w:spacing w:before="62"/>
        <w:ind w:left="3700"/>
        <w:rPr>
          <w:rFonts w:asciiTheme="minorHAnsi" w:hAnsiTheme="minorHAnsi" w:cstheme="minorHAnsi"/>
          <w:sz w:val="12"/>
          <w:szCs w:val="1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770E71" w14:paraId="482EF36D" w14:textId="77777777" w:rsidTr="003D668E">
        <w:tc>
          <w:tcPr>
            <w:tcW w:w="10070" w:type="dxa"/>
            <w:gridSpan w:val="2"/>
          </w:tcPr>
          <w:p w14:paraId="3F1C9FE5" w14:textId="1F651A2E" w:rsidR="00770E71" w:rsidRPr="00770E71" w:rsidRDefault="00770E71" w:rsidP="001F12B8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70E71">
              <w:rPr>
                <w:rFonts w:asciiTheme="minorHAnsi" w:hAnsiTheme="minorHAnsi" w:cstheme="minorHAnsi"/>
                <w:b/>
                <w:sz w:val="24"/>
                <w:szCs w:val="24"/>
              </w:rPr>
              <w:t>Candidate Information</w:t>
            </w:r>
          </w:p>
        </w:tc>
      </w:tr>
      <w:tr w:rsidR="001F12B8" w14:paraId="671CB05A" w14:textId="77777777" w:rsidTr="00770E71">
        <w:tc>
          <w:tcPr>
            <w:tcW w:w="5035" w:type="dxa"/>
          </w:tcPr>
          <w:p w14:paraId="4C3D7144" w14:textId="15A92C14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ull Name:</w:t>
            </w:r>
          </w:p>
        </w:tc>
        <w:tc>
          <w:tcPr>
            <w:tcW w:w="5035" w:type="dxa"/>
          </w:tcPr>
          <w:p w14:paraId="6C2F2148" w14:textId="0CC91399" w:rsidR="001F12B8" w:rsidRPr="00770E71" w:rsidRDefault="00060592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lege:</w:t>
            </w:r>
          </w:p>
        </w:tc>
      </w:tr>
      <w:tr w:rsidR="001F12B8" w14:paraId="01CCD227" w14:textId="77777777" w:rsidTr="00770E71">
        <w:tc>
          <w:tcPr>
            <w:tcW w:w="5035" w:type="dxa"/>
          </w:tcPr>
          <w:p w14:paraId="52A66DCC" w14:textId="6C767F14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urrent Rank:</w:t>
            </w:r>
          </w:p>
        </w:tc>
        <w:tc>
          <w:tcPr>
            <w:tcW w:w="5035" w:type="dxa"/>
          </w:tcPr>
          <w:p w14:paraId="55CF03AC" w14:textId="51803AF4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imary Department:</w:t>
            </w:r>
          </w:p>
        </w:tc>
      </w:tr>
      <w:tr w:rsidR="001F12B8" w14:paraId="6886E7D0" w14:textId="77777777" w:rsidTr="00185AB5">
        <w:tc>
          <w:tcPr>
            <w:tcW w:w="10070" w:type="dxa"/>
            <w:gridSpan w:val="2"/>
          </w:tcPr>
          <w:p w14:paraId="7F4DD8E6" w14:textId="72A250D5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econdary Appointments</w:t>
            </w:r>
            <w:r w:rsidR="004965E0">
              <w:rPr>
                <w:rFonts w:asciiTheme="minorHAnsi" w:hAnsiTheme="minorHAnsi" w:cstheme="minorHAnsi"/>
                <w:sz w:val="24"/>
                <w:szCs w:val="24"/>
              </w:rPr>
              <w:t xml:space="preserve"> (e.g., Interdepartmental Program)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8D6BFB" w14:paraId="0AC30C2F" w14:textId="77777777" w:rsidTr="004915F4">
        <w:trPr>
          <w:trHeight w:val="202"/>
        </w:trPr>
        <w:tc>
          <w:tcPr>
            <w:tcW w:w="10070" w:type="dxa"/>
            <w:gridSpan w:val="2"/>
            <w:shd w:val="clear" w:color="auto" w:fill="auto"/>
          </w:tcPr>
          <w:p w14:paraId="1973CE6E" w14:textId="3C41BC38" w:rsidR="008D6BFB" w:rsidRDefault="008D6BFB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Highest Degree Earned and Field:                 </w:t>
            </w:r>
          </w:p>
        </w:tc>
      </w:tr>
      <w:tr w:rsidR="008D6BFB" w14:paraId="012155F1" w14:textId="77777777" w:rsidTr="004915F4">
        <w:trPr>
          <w:trHeight w:val="201"/>
        </w:trPr>
        <w:tc>
          <w:tcPr>
            <w:tcW w:w="10070" w:type="dxa"/>
            <w:gridSpan w:val="2"/>
            <w:shd w:val="clear" w:color="auto" w:fill="auto"/>
          </w:tcPr>
          <w:p w14:paraId="67D568C6" w14:textId="79959F30" w:rsidR="008D6BFB" w:rsidRDefault="008D6BFB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nstitution and Year Highest Degree Conferred: </w:t>
            </w:r>
          </w:p>
        </w:tc>
      </w:tr>
      <w:tr w:rsidR="001F12B8" w14:paraId="4D799546" w14:textId="77777777" w:rsidTr="00A167C4">
        <w:tc>
          <w:tcPr>
            <w:tcW w:w="5035" w:type="dxa"/>
          </w:tcPr>
          <w:p w14:paraId="2F2BBB35" w14:textId="55C57D36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First Hire at Iowa State:</w:t>
            </w:r>
          </w:p>
        </w:tc>
        <w:tc>
          <w:tcPr>
            <w:tcW w:w="5035" w:type="dxa"/>
          </w:tcPr>
          <w:p w14:paraId="2D7DC84A" w14:textId="627FA1C5" w:rsidR="001F12B8" w:rsidRDefault="008D6BFB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tart Date </w:t>
            </w:r>
            <w:r w:rsidR="001F12B8">
              <w:rPr>
                <w:rFonts w:asciiTheme="minorHAnsi" w:hAnsiTheme="minorHAnsi" w:cstheme="minorHAnsi"/>
                <w:sz w:val="24"/>
                <w:szCs w:val="24"/>
              </w:rPr>
              <w:t>of Tenure-eligible Rank:</w:t>
            </w:r>
          </w:p>
        </w:tc>
      </w:tr>
      <w:tr w:rsidR="00582915" w14:paraId="2B9688E2" w14:textId="77777777" w:rsidTr="00A167C4">
        <w:tc>
          <w:tcPr>
            <w:tcW w:w="5035" w:type="dxa"/>
          </w:tcPr>
          <w:p w14:paraId="32286A2E" w14:textId="5D30FE5B" w:rsidR="00582915" w:rsidRPr="00582915" w:rsidRDefault="00582915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Last Promotion</w:t>
            </w:r>
            <w:r w:rsidR="008D6BFB">
              <w:rPr>
                <w:rFonts w:asciiTheme="minorHAnsi" w:hAnsiTheme="minorHAnsi" w:cstheme="minorHAnsi"/>
                <w:sz w:val="24"/>
                <w:szCs w:val="24"/>
              </w:rPr>
              <w:t xml:space="preserve"> (if applicable): </w:t>
            </w:r>
          </w:p>
        </w:tc>
        <w:tc>
          <w:tcPr>
            <w:tcW w:w="5035" w:type="dxa"/>
          </w:tcPr>
          <w:p w14:paraId="537E33D0" w14:textId="2EF6F96C" w:rsidR="00582915" w:rsidRDefault="00582915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F12B8" w14:paraId="1D943C8B" w14:textId="77777777" w:rsidTr="00CA5E4E">
        <w:tc>
          <w:tcPr>
            <w:tcW w:w="10070" w:type="dxa"/>
            <w:gridSpan w:val="2"/>
          </w:tcPr>
          <w:p w14:paraId="0E66ECB9" w14:textId="5F1C7C76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Formal appointment in Extension and Outreach?    </w:t>
            </w:r>
            <w:sdt>
              <w:sdtPr>
                <w:rPr>
                  <w:b/>
                  <w:sz w:val="26"/>
                  <w:szCs w:val="26"/>
                </w:rPr>
                <w:id w:val="249401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27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     </w:t>
            </w:r>
            <w:r w:rsidRPr="00770E71">
              <w:rPr>
                <w:rFonts w:asciiTheme="minorHAnsi" w:hAnsiTheme="minorHAnsi" w:cstheme="minorHAnsi"/>
                <w:spacing w:val="-8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-691994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</w:p>
        </w:tc>
      </w:tr>
      <w:tr w:rsidR="001F12B8" w14:paraId="394AB7FA" w14:textId="77777777" w:rsidTr="00951DB5">
        <w:tc>
          <w:tcPr>
            <w:tcW w:w="10070" w:type="dxa"/>
            <w:gridSpan w:val="2"/>
          </w:tcPr>
          <w:p w14:paraId="5AD10C27" w14:textId="3D17F4BE" w:rsidR="001F12B8" w:rsidRDefault="001F12B8" w:rsidP="001F12B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w w:val="11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Granted an extension of the tenure clock?               </w:t>
            </w:r>
            <w:r w:rsidRPr="00770E71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1946731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27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     </w:t>
            </w:r>
            <w:r w:rsidRPr="00770E71">
              <w:rPr>
                <w:rFonts w:asciiTheme="minorHAnsi" w:hAnsiTheme="minorHAnsi" w:cstheme="minorHAnsi"/>
                <w:spacing w:val="-8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547876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</w:p>
          <w:p w14:paraId="20CC2550" w14:textId="56AC40E5" w:rsidR="001F12B8" w:rsidRPr="00770E71" w:rsidRDefault="001F12B8" w:rsidP="001F12B8">
            <w:pPr>
              <w:pStyle w:val="BodyText"/>
              <w:tabs>
                <w:tab w:val="left" w:pos="3200"/>
                <w:tab w:val="left" w:pos="5303"/>
                <w:tab w:val="left" w:pos="7098"/>
              </w:tabs>
              <w:spacing w:before="32"/>
              <w:ind w:left="621"/>
              <w:rPr>
                <w:rFonts w:asciiTheme="minorHAnsi" w:hAnsiTheme="minorHAnsi" w:cstheme="minorHAnsi"/>
                <w:sz w:val="24"/>
                <w:szCs w:val="24"/>
              </w:rPr>
            </w:pP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If</w:t>
            </w:r>
            <w:r w:rsidRPr="00770E71">
              <w:rPr>
                <w:rFonts w:asciiTheme="minorHAnsi" w:hAnsiTheme="minorHAnsi" w:cstheme="minorHAnsi"/>
                <w:spacing w:val="3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yes,</w:t>
            </w:r>
            <w:r w:rsidRPr="00770E71">
              <w:rPr>
                <w:rFonts w:asciiTheme="minorHAnsi" w:hAnsiTheme="minorHAnsi" w:cstheme="minorHAnsi"/>
                <w:spacing w:val="3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how</w:t>
            </w:r>
            <w:r w:rsidRPr="00770E71">
              <w:rPr>
                <w:rFonts w:asciiTheme="minorHAnsi" w:hAnsiTheme="minorHAnsi" w:cstheme="minorHAnsi"/>
                <w:spacing w:val="3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many</w:t>
            </w:r>
            <w:r w:rsidRPr="00770E71">
              <w:rPr>
                <w:rFonts w:asciiTheme="minorHAnsi" w:hAnsiTheme="minorHAnsi" w:cstheme="minorHAnsi"/>
                <w:spacing w:val="3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years?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sdt>
              <w:sdtPr>
                <w:rPr>
                  <w:b/>
                  <w:sz w:val="26"/>
                  <w:szCs w:val="26"/>
                </w:rPr>
                <w:id w:val="-1765300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8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One year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sdt>
              <w:sdtPr>
                <w:rPr>
                  <w:b/>
                  <w:sz w:val="26"/>
                  <w:szCs w:val="26"/>
                </w:rPr>
                <w:id w:val="-388961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4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Two years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sdt>
              <w:sdtPr>
                <w:rPr>
                  <w:b/>
                  <w:sz w:val="26"/>
                  <w:szCs w:val="26"/>
                </w:rPr>
                <w:id w:val="272839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4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</w:rPr>
              <w:t>Three years</w:t>
            </w:r>
          </w:p>
          <w:p w14:paraId="3EA77545" w14:textId="6C646C2F" w:rsidR="001F12B8" w:rsidRPr="001F12B8" w:rsidRDefault="001F12B8" w:rsidP="001F12B8">
            <w:pPr>
              <w:spacing w:before="4"/>
              <w:ind w:left="790" w:hanging="180"/>
              <w:rPr>
                <w:rFonts w:cstheme="minorHAnsi"/>
                <w:i/>
                <w:szCs w:val="24"/>
              </w:rPr>
            </w:pPr>
            <w:r w:rsidRPr="00770E71">
              <w:rPr>
                <w:rFonts w:cstheme="minorHAnsi"/>
                <w:i/>
                <w:szCs w:val="24"/>
              </w:rPr>
              <w:t>*</w:t>
            </w:r>
            <w:r w:rsidRPr="00770E71">
              <w:rPr>
                <w:rFonts w:cstheme="minorHAnsi"/>
                <w:i/>
                <w:spacing w:val="2"/>
                <w:szCs w:val="24"/>
              </w:rPr>
              <w:t xml:space="preserve"> </w:t>
            </w:r>
            <w:r>
              <w:rPr>
                <w:rFonts w:cstheme="minorHAnsi"/>
                <w:i/>
                <w:spacing w:val="2"/>
                <w:szCs w:val="24"/>
              </w:rPr>
              <w:t xml:space="preserve">Reminder: </w:t>
            </w:r>
            <w:r w:rsidRPr="00770E71">
              <w:rPr>
                <w:rFonts w:cstheme="minorHAnsi"/>
                <w:i/>
                <w:szCs w:val="24"/>
              </w:rPr>
              <w:t>Do</w:t>
            </w:r>
            <w:r w:rsidRPr="00770E71">
              <w:rPr>
                <w:rFonts w:cstheme="minorHAnsi"/>
                <w:i/>
                <w:spacing w:val="3"/>
                <w:szCs w:val="24"/>
              </w:rPr>
              <w:t xml:space="preserve"> </w:t>
            </w:r>
            <w:r w:rsidRPr="00770E71">
              <w:rPr>
                <w:rFonts w:cstheme="minorHAnsi"/>
                <w:i/>
                <w:szCs w:val="24"/>
              </w:rPr>
              <w:t>not</w:t>
            </w:r>
            <w:r w:rsidRPr="00770E71">
              <w:rPr>
                <w:rFonts w:cstheme="minorHAnsi"/>
                <w:i/>
                <w:spacing w:val="3"/>
                <w:szCs w:val="24"/>
              </w:rPr>
              <w:t xml:space="preserve"> </w:t>
            </w:r>
            <w:r w:rsidRPr="00770E71">
              <w:rPr>
                <w:rFonts w:cstheme="minorHAnsi"/>
                <w:i/>
                <w:szCs w:val="24"/>
              </w:rPr>
              <w:t>indicate</w:t>
            </w:r>
            <w:r w:rsidR="00307511">
              <w:rPr>
                <w:rFonts w:cstheme="minorHAnsi"/>
                <w:i/>
                <w:szCs w:val="24"/>
              </w:rPr>
              <w:t xml:space="preserve"> </w:t>
            </w:r>
            <w:r w:rsidR="00307511">
              <w:rPr>
                <w:i/>
                <w:szCs w:val="24"/>
              </w:rPr>
              <w:t xml:space="preserve">nature or reason </w:t>
            </w:r>
            <w:r w:rsidR="00060592">
              <w:rPr>
                <w:i/>
                <w:szCs w:val="24"/>
              </w:rPr>
              <w:t>for</w:t>
            </w:r>
            <w:r w:rsidR="00307511">
              <w:rPr>
                <w:i/>
                <w:szCs w:val="24"/>
              </w:rPr>
              <w:t xml:space="preserve"> the</w:t>
            </w:r>
            <w:r w:rsidRPr="00770E71">
              <w:rPr>
                <w:rFonts w:cstheme="minorHAnsi"/>
                <w:i/>
                <w:spacing w:val="2"/>
                <w:szCs w:val="24"/>
              </w:rPr>
              <w:t xml:space="preserve"> </w:t>
            </w:r>
            <w:r w:rsidRPr="00770E71">
              <w:rPr>
                <w:rFonts w:cstheme="minorHAnsi"/>
                <w:i/>
                <w:szCs w:val="24"/>
              </w:rPr>
              <w:t>tenure-clock</w:t>
            </w:r>
            <w:r w:rsidRPr="00770E71">
              <w:rPr>
                <w:rFonts w:cstheme="minorHAnsi"/>
                <w:i/>
                <w:spacing w:val="3"/>
                <w:szCs w:val="24"/>
              </w:rPr>
              <w:t xml:space="preserve"> </w:t>
            </w:r>
            <w:r w:rsidRPr="00770E71">
              <w:rPr>
                <w:rFonts w:cstheme="minorHAnsi"/>
                <w:i/>
                <w:szCs w:val="24"/>
              </w:rPr>
              <w:t>extension</w:t>
            </w:r>
            <w:r w:rsidR="00307511">
              <w:rPr>
                <w:rFonts w:cstheme="minorHAnsi"/>
                <w:i/>
                <w:szCs w:val="24"/>
              </w:rPr>
              <w:t>(</w:t>
            </w:r>
            <w:r w:rsidR="00307511">
              <w:rPr>
                <w:i/>
                <w:szCs w:val="24"/>
              </w:rPr>
              <w:t>s)</w:t>
            </w:r>
            <w:r w:rsidRPr="00770E71">
              <w:rPr>
                <w:rFonts w:cstheme="minorHAnsi"/>
                <w:i/>
                <w:spacing w:val="-2"/>
                <w:szCs w:val="24"/>
              </w:rPr>
              <w:t>.</w:t>
            </w:r>
          </w:p>
        </w:tc>
      </w:tr>
      <w:tr w:rsidR="001F12B8" w14:paraId="1F32052D" w14:textId="77777777" w:rsidTr="00FF3030">
        <w:tc>
          <w:tcPr>
            <w:tcW w:w="10070" w:type="dxa"/>
            <w:gridSpan w:val="2"/>
          </w:tcPr>
          <w:p w14:paraId="1C2398A5" w14:textId="7E0C0E49" w:rsidR="001F12B8" w:rsidRDefault="001F12B8" w:rsidP="004915F4">
            <w:pPr>
              <w:pStyle w:val="BodyText"/>
              <w:tabs>
                <w:tab w:val="left" w:pos="6832"/>
              </w:tabs>
              <w:rPr>
                <w:rFonts w:asciiTheme="minorHAnsi" w:hAnsiTheme="minorHAnsi" w:cstheme="minorHAnsi"/>
                <w:w w:val="11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Granted credit toward tenure?                                     </w:t>
            </w:r>
            <w:sdt>
              <w:sdtPr>
                <w:rPr>
                  <w:b/>
                  <w:sz w:val="26"/>
                  <w:szCs w:val="26"/>
                </w:rPr>
                <w:id w:val="-25282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27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     </w:t>
            </w:r>
            <w:r w:rsidRPr="00770E71">
              <w:rPr>
                <w:rFonts w:asciiTheme="minorHAnsi" w:hAnsiTheme="minorHAnsi" w:cstheme="minorHAnsi"/>
                <w:spacing w:val="-8"/>
                <w:sz w:val="24"/>
                <w:szCs w:val="24"/>
              </w:rPr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-780254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</w:p>
          <w:p w14:paraId="0280B87B" w14:textId="3CE379C9" w:rsidR="001F12B8" w:rsidRDefault="001F12B8" w:rsidP="001F12B8">
            <w:pPr>
              <w:pStyle w:val="BodyText"/>
              <w:tabs>
                <w:tab w:val="left" w:pos="8165"/>
              </w:tabs>
              <w:spacing w:before="0"/>
              <w:ind w:left="820" w:hanging="210"/>
              <w:rPr>
                <w:rFonts w:asciiTheme="minorHAnsi" w:hAnsiTheme="minorHAnsi" w:cstheme="minorHAnsi"/>
                <w:sz w:val="24"/>
                <w:szCs w:val="24"/>
              </w:rPr>
            </w:pP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If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yes,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please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indicate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how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many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years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of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credit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were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05"/>
                <w:sz w:val="24"/>
                <w:szCs w:val="24"/>
              </w:rPr>
              <w:t>granted?</w:t>
            </w:r>
            <w:r w:rsidRPr="00770E71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z w:val="24"/>
                <w:szCs w:val="24"/>
                <w:u w:val="single"/>
              </w:rPr>
              <w:tab/>
            </w:r>
          </w:p>
        </w:tc>
      </w:tr>
    </w:tbl>
    <w:p w14:paraId="240804DB" w14:textId="7AEAED34" w:rsidR="00E024B9" w:rsidRPr="00B46967" w:rsidRDefault="00E024B9" w:rsidP="00770E71">
      <w:pPr>
        <w:pStyle w:val="BodyText"/>
        <w:tabs>
          <w:tab w:val="left" w:pos="6832"/>
        </w:tabs>
        <w:spacing w:before="62"/>
        <w:rPr>
          <w:rFonts w:asciiTheme="minorHAnsi" w:hAnsiTheme="minorHAnsi" w:cstheme="minorHAnsi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70E71" w14:paraId="42C12456" w14:textId="77777777" w:rsidTr="007339B2">
        <w:tc>
          <w:tcPr>
            <w:tcW w:w="10070" w:type="dxa"/>
          </w:tcPr>
          <w:p w14:paraId="4D4748D0" w14:textId="412C55D2" w:rsidR="00770E71" w:rsidRPr="00770E71" w:rsidRDefault="001F12B8" w:rsidP="00B46967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Promotion and Tenure Review</w:t>
            </w:r>
          </w:p>
        </w:tc>
      </w:tr>
      <w:tr w:rsidR="001F12B8" w14:paraId="403EAE14" w14:textId="77777777" w:rsidTr="005F6018">
        <w:tc>
          <w:tcPr>
            <w:tcW w:w="10070" w:type="dxa"/>
          </w:tcPr>
          <w:p w14:paraId="0E753333" w14:textId="5EF376F6" w:rsidR="001F12B8" w:rsidRPr="001F12B8" w:rsidRDefault="001F12B8" w:rsidP="00A11A43">
            <w:pPr>
              <w:pStyle w:val="BodyText"/>
              <w:tabs>
                <w:tab w:val="left" w:pos="6832"/>
              </w:tabs>
              <w:spacing w:before="0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r w:rsidRPr="001F12B8">
              <w:rPr>
                <w:rFonts w:asciiTheme="minorHAnsi" w:hAnsiTheme="minorHAnsi" w:cstheme="minorHAnsi"/>
                <w:sz w:val="24"/>
                <w:szCs w:val="24"/>
              </w:rPr>
              <w:t xml:space="preserve">Action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being considered:</w:t>
            </w:r>
          </w:p>
          <w:p w14:paraId="71D9932E" w14:textId="14ABB5C7" w:rsidR="001F12B8" w:rsidRDefault="00000000" w:rsidP="00A11A43">
            <w:pPr>
              <w:pStyle w:val="BodyText"/>
              <w:tabs>
                <w:tab w:val="left" w:pos="6832"/>
              </w:tabs>
              <w:spacing w:before="0"/>
              <w:ind w:left="360" w:hanging="360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sdt>
              <w:sdtPr>
                <w:rPr>
                  <w:b/>
                  <w:sz w:val="26"/>
                  <w:szCs w:val="26"/>
                </w:rPr>
                <w:id w:val="1595513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8D6BFB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</w:t>
            </w:r>
            <w:r w:rsidR="001F12B8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Tenure and promotion to associate professor      </w:t>
            </w:r>
          </w:p>
          <w:p w14:paraId="6D23EBA3" w14:textId="11792827" w:rsidR="001F12B8" w:rsidRPr="001F12B8" w:rsidRDefault="00000000" w:rsidP="00A11A43">
            <w:pPr>
              <w:pStyle w:val="BodyText"/>
              <w:tabs>
                <w:tab w:val="left" w:pos="6832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b/>
                  <w:sz w:val="26"/>
                  <w:szCs w:val="26"/>
                </w:rPr>
                <w:id w:val="719335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1F12B8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Tenure as associate professor       </w:t>
            </w:r>
          </w:p>
          <w:p w14:paraId="219730FA" w14:textId="6350C84B" w:rsidR="001F12B8" w:rsidRPr="00770E71" w:rsidRDefault="00000000" w:rsidP="00A11A43">
            <w:pPr>
              <w:pStyle w:val="BodyText"/>
              <w:tabs>
                <w:tab w:val="left" w:pos="6832"/>
              </w:tabs>
              <w:spacing w:before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b/>
                  <w:sz w:val="26"/>
                  <w:szCs w:val="26"/>
                </w:rPr>
                <w:id w:val="1814676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A11A43" w:rsidRPr="00896724">
              <w:rPr>
                <w:sz w:val="26"/>
                <w:szCs w:val="26"/>
              </w:rPr>
              <w:t xml:space="preserve"> </w:t>
            </w:r>
            <w:r w:rsidR="001F12B8">
              <w:rPr>
                <w:rFonts w:asciiTheme="minorHAnsi" w:hAnsiTheme="minorHAnsi" w:cstheme="minorHAnsi"/>
                <w:sz w:val="24"/>
                <w:szCs w:val="24"/>
              </w:rPr>
              <w:t>Promotion to professor</w:t>
            </w:r>
          </w:p>
        </w:tc>
      </w:tr>
      <w:tr w:rsidR="001F12B8" w14:paraId="2348549E" w14:textId="77777777" w:rsidTr="00E80754">
        <w:tc>
          <w:tcPr>
            <w:tcW w:w="10070" w:type="dxa"/>
          </w:tcPr>
          <w:p w14:paraId="523701AE" w14:textId="5E8111B5" w:rsidR="001F12B8" w:rsidRDefault="001F12B8" w:rsidP="00582915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s this a mandatory review?</w:t>
            </w:r>
            <w:r w:rsidR="0058291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582915">
              <w:t xml:space="preserve">  </w:t>
            </w:r>
            <w:r w:rsidR="00B46967"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-1192300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A11A43" w:rsidRPr="00896724">
              <w:rPr>
                <w:sz w:val="26"/>
                <w:szCs w:val="26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</w:t>
            </w:r>
            <w:r w:rsidR="00582915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</w:t>
            </w:r>
            <w:r w:rsidR="00582915">
              <w:rPr>
                <w:spacing w:val="-4"/>
              </w:rPr>
              <w:t xml:space="preserve">  </w:t>
            </w:r>
            <w:sdt>
              <w:sdtPr>
                <w:rPr>
                  <w:b/>
                  <w:sz w:val="26"/>
                  <w:szCs w:val="26"/>
                </w:rPr>
                <w:id w:val="992225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1A43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</w:tbl>
    <w:p w14:paraId="6E4CA7C1" w14:textId="77777777" w:rsidR="00B46967" w:rsidRPr="00B46967" w:rsidRDefault="00B46967" w:rsidP="001811D3">
      <w:pPr>
        <w:pStyle w:val="Pa3"/>
        <w:jc w:val="right"/>
        <w:rPr>
          <w:rStyle w:val="A3"/>
          <w:rFonts w:asciiTheme="minorHAnsi" w:hAnsiTheme="minorHAnsi" w:cstheme="minorHAnsi"/>
          <w:i w:val="0"/>
          <w:iCs w:val="0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B46967" w14:paraId="019E46F5" w14:textId="77777777" w:rsidTr="007339B2">
        <w:tc>
          <w:tcPr>
            <w:tcW w:w="10070" w:type="dxa"/>
          </w:tcPr>
          <w:p w14:paraId="127DDD44" w14:textId="7A30ACEC" w:rsidR="00B46967" w:rsidRPr="00770E71" w:rsidRDefault="00B46967" w:rsidP="007339B2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r Department Chairs</w:t>
            </w:r>
          </w:p>
        </w:tc>
      </w:tr>
      <w:tr w:rsidR="00B46967" w14:paraId="51DFF6A9" w14:textId="77777777" w:rsidTr="003B3465">
        <w:trPr>
          <w:trHeight w:val="720"/>
        </w:trPr>
        <w:tc>
          <w:tcPr>
            <w:tcW w:w="10070" w:type="dxa"/>
          </w:tcPr>
          <w:p w14:paraId="4DB22FFE" w14:textId="762D0965" w:rsidR="00B46967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 have reviewed the </w:t>
            </w:r>
            <w:r w:rsidR="00B434FA">
              <w:rPr>
                <w:rFonts w:asciiTheme="minorHAnsi" w:hAnsiTheme="minorHAnsi" w:cstheme="minorHAnsi"/>
                <w:sz w:val="24"/>
                <w:szCs w:val="24"/>
              </w:rPr>
              <w:t>candidat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information. It is factual and accurate to my knowledge. Any errors have been corrected in this final version.</w:t>
            </w:r>
          </w:p>
          <w:p w14:paraId="2139F0B0" w14:textId="77777777" w:rsidR="00B46967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2B4259E" w14:textId="77777777" w:rsidR="00307511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epartment chair signature:  </w:t>
            </w:r>
            <w:r w:rsidR="00D85B52">
              <w:rPr>
                <w:rFonts w:asciiTheme="minorHAnsi" w:hAnsiTheme="minorHAnsi" w:cstheme="minorHAnsi"/>
                <w:sz w:val="24"/>
                <w:szCs w:val="24"/>
              </w:rPr>
              <w:t>__________________________________</w:t>
            </w:r>
            <w:r w:rsidR="008D6BFB">
              <w:rPr>
                <w:rFonts w:asciiTheme="minorHAnsi" w:hAnsiTheme="minorHAnsi" w:cstheme="minorHAnsi"/>
                <w:sz w:val="24"/>
                <w:szCs w:val="24"/>
              </w:rPr>
              <w:t xml:space="preserve"> Date: _________________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</w:p>
          <w:p w14:paraId="0D3F5657" w14:textId="0F831472" w:rsidR="00B46967" w:rsidRPr="00770E71" w:rsidRDefault="00B46967" w:rsidP="00B46967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                     </w:t>
            </w:r>
          </w:p>
        </w:tc>
      </w:tr>
    </w:tbl>
    <w:p w14:paraId="47B88B76" w14:textId="13A4E557" w:rsidR="008035B5" w:rsidRPr="00770E71" w:rsidRDefault="001811D3" w:rsidP="001811D3">
      <w:pPr>
        <w:spacing w:before="0"/>
        <w:rPr>
          <w:rFonts w:cstheme="minorHAnsi"/>
          <w:szCs w:val="24"/>
        </w:rPr>
      </w:pPr>
      <w:r w:rsidRPr="00770E71">
        <w:rPr>
          <w:rStyle w:val="A3"/>
          <w:rFonts w:asciiTheme="minorHAnsi" w:hAnsiTheme="minorHAnsi" w:cstheme="minorHAnsi"/>
          <w:i w:val="0"/>
          <w:iCs w:val="0"/>
          <w:sz w:val="24"/>
          <w:szCs w:val="24"/>
        </w:rPr>
        <w:t>Website: https://www.pr</w:t>
      </w:r>
      <w:r w:rsidRPr="00770E71">
        <w:rPr>
          <w:rStyle w:val="A3"/>
          <w:rFonts w:asciiTheme="minorHAnsi" w:hAnsiTheme="minorHAnsi" w:cstheme="minorHAnsi"/>
          <w:sz w:val="24"/>
          <w:szCs w:val="24"/>
        </w:rPr>
        <w:t>Updated Ju 2021</w:t>
      </w:r>
    </w:p>
    <w:p w14:paraId="42C5277A" w14:textId="28AEDDA5" w:rsidR="008035B5" w:rsidRPr="00770E71" w:rsidRDefault="00060592" w:rsidP="3F4E5D5A">
      <w:pPr>
        <w:spacing w:before="0"/>
        <w:jc w:val="right"/>
        <w:rPr>
          <w:i/>
          <w:iCs/>
        </w:rPr>
      </w:pPr>
      <w:r>
        <w:rPr>
          <w:i/>
          <w:iCs/>
        </w:rPr>
        <w:t>Updated June 2024</w:t>
      </w:r>
    </w:p>
    <w:sectPr w:rsidR="008035B5" w:rsidRPr="00770E71" w:rsidSect="00A06D2D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080" w:right="1080" w:bottom="1080" w:left="108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1070B" w14:textId="77777777" w:rsidR="009158AC" w:rsidRDefault="009158AC" w:rsidP="00C71658">
      <w:r>
        <w:separator/>
      </w:r>
    </w:p>
    <w:p w14:paraId="3467F28F" w14:textId="77777777" w:rsidR="009158AC" w:rsidRDefault="009158AC"/>
    <w:p w14:paraId="12D12F52" w14:textId="77777777" w:rsidR="009158AC" w:rsidRDefault="009158AC"/>
  </w:endnote>
  <w:endnote w:type="continuationSeparator" w:id="0">
    <w:p w14:paraId="6E792015" w14:textId="77777777" w:rsidR="009158AC" w:rsidRDefault="009158AC" w:rsidP="00C71658">
      <w:r>
        <w:continuationSeparator/>
      </w:r>
    </w:p>
    <w:p w14:paraId="37D0ADDB" w14:textId="77777777" w:rsidR="009158AC" w:rsidRDefault="009158AC"/>
    <w:p w14:paraId="5BAA7782" w14:textId="77777777" w:rsidR="009158AC" w:rsidRDefault="009158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LT Std 45 Ligh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Univers LT Std 55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576A1" w14:textId="33E272DE" w:rsidR="00C71658" w:rsidRDefault="003009CA" w:rsidP="003009CA">
    <w:pPr>
      <w:pStyle w:val="Footer"/>
      <w:spacing w:before="0"/>
    </w:pPr>
    <w:r>
      <w:rPr>
        <w:noProof/>
      </w:rPr>
      <w:drawing>
        <wp:inline distT="0" distB="0" distL="0" distR="0" wp14:anchorId="115D7C94" wp14:editId="0A35D057">
          <wp:extent cx="6400800" cy="260545"/>
          <wp:effectExtent l="0" t="0" r="0" b="635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6852" cy="304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CE3C2" w14:textId="77777777" w:rsidR="009158AC" w:rsidRDefault="009158AC" w:rsidP="00C71658">
      <w:r>
        <w:separator/>
      </w:r>
    </w:p>
    <w:p w14:paraId="420A4CFD" w14:textId="77777777" w:rsidR="009158AC" w:rsidRDefault="009158AC"/>
    <w:p w14:paraId="203852A4" w14:textId="77777777" w:rsidR="009158AC" w:rsidRDefault="009158AC"/>
  </w:footnote>
  <w:footnote w:type="continuationSeparator" w:id="0">
    <w:p w14:paraId="0EE617C3" w14:textId="77777777" w:rsidR="009158AC" w:rsidRDefault="009158AC" w:rsidP="00C71658">
      <w:r>
        <w:continuationSeparator/>
      </w:r>
    </w:p>
    <w:p w14:paraId="2C2A46DE" w14:textId="77777777" w:rsidR="009158AC" w:rsidRDefault="009158AC"/>
    <w:p w14:paraId="6CED80DF" w14:textId="77777777" w:rsidR="009158AC" w:rsidRDefault="009158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p w14:paraId="6D07414A" w14:textId="77777777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A431" w14:textId="543B5E80" w:rsidR="003009CA" w:rsidRDefault="00D51EC2" w:rsidP="003009CA">
    <w:pPr>
      <w:pStyle w:val="Header"/>
      <w:spacing w:before="0"/>
    </w:pPr>
    <w:r>
      <w:rPr>
        <w:noProof/>
      </w:rPr>
      <w:drawing>
        <wp:inline distT="0" distB="0" distL="0" distR="0" wp14:anchorId="04A532FD" wp14:editId="0C2D531B">
          <wp:extent cx="6400800" cy="666750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66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2pt;height:12pt;visibility:visible;mso-wrap-style:square" o:bullet="t">
        <v:imagedata r:id="rId1" o:title=""/>
      </v:shape>
    </w:pict>
  </w:numPicBullet>
  <w:abstractNum w:abstractNumId="0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A5502"/>
    <w:multiLevelType w:val="hybridMultilevel"/>
    <w:tmpl w:val="FD648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01545"/>
    <w:multiLevelType w:val="hybridMultilevel"/>
    <w:tmpl w:val="49709ACA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7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C917F4"/>
    <w:multiLevelType w:val="hybridMultilevel"/>
    <w:tmpl w:val="203C0804"/>
    <w:lvl w:ilvl="0" w:tplc="F0383B7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86DC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1C71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95439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4CFE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5052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9502A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B0BA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520DC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7F61298"/>
    <w:multiLevelType w:val="hybridMultilevel"/>
    <w:tmpl w:val="0FE0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540450"/>
    <w:multiLevelType w:val="hybridMultilevel"/>
    <w:tmpl w:val="628E5BB4"/>
    <w:lvl w:ilvl="0" w:tplc="04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2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9B7B48"/>
    <w:multiLevelType w:val="hybridMultilevel"/>
    <w:tmpl w:val="1B6E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F06293"/>
    <w:multiLevelType w:val="hybridMultilevel"/>
    <w:tmpl w:val="E782F806"/>
    <w:lvl w:ilvl="0" w:tplc="8B4EA0CA">
      <w:start w:val="1"/>
      <w:numFmt w:val="decimal"/>
      <w:lvlText w:val="%1."/>
      <w:lvlJc w:val="left"/>
      <w:pPr>
        <w:ind w:left="460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2"/>
        <w:sz w:val="22"/>
        <w:szCs w:val="22"/>
        <w:lang w:val="en-US" w:eastAsia="en-US" w:bidi="ar-SA"/>
      </w:rPr>
    </w:lvl>
    <w:lvl w:ilvl="1" w:tplc="0820FF64">
      <w:numFmt w:val="bullet"/>
      <w:lvlText w:val="•"/>
      <w:lvlJc w:val="left"/>
      <w:pPr>
        <w:ind w:left="1408" w:hanging="361"/>
      </w:pPr>
      <w:rPr>
        <w:lang w:val="en-US" w:eastAsia="en-US" w:bidi="ar-SA"/>
      </w:rPr>
    </w:lvl>
    <w:lvl w:ilvl="2" w:tplc="4D122D50">
      <w:numFmt w:val="bullet"/>
      <w:lvlText w:val="•"/>
      <w:lvlJc w:val="left"/>
      <w:pPr>
        <w:ind w:left="2356" w:hanging="361"/>
      </w:pPr>
      <w:rPr>
        <w:lang w:val="en-US" w:eastAsia="en-US" w:bidi="ar-SA"/>
      </w:rPr>
    </w:lvl>
    <w:lvl w:ilvl="3" w:tplc="D0B078F2">
      <w:numFmt w:val="bullet"/>
      <w:lvlText w:val="•"/>
      <w:lvlJc w:val="left"/>
      <w:pPr>
        <w:ind w:left="3304" w:hanging="361"/>
      </w:pPr>
      <w:rPr>
        <w:lang w:val="en-US" w:eastAsia="en-US" w:bidi="ar-SA"/>
      </w:rPr>
    </w:lvl>
    <w:lvl w:ilvl="4" w:tplc="45402714">
      <w:numFmt w:val="bullet"/>
      <w:lvlText w:val="•"/>
      <w:lvlJc w:val="left"/>
      <w:pPr>
        <w:ind w:left="4252" w:hanging="361"/>
      </w:pPr>
      <w:rPr>
        <w:lang w:val="en-US" w:eastAsia="en-US" w:bidi="ar-SA"/>
      </w:rPr>
    </w:lvl>
    <w:lvl w:ilvl="5" w:tplc="756C4DCE">
      <w:numFmt w:val="bullet"/>
      <w:lvlText w:val="•"/>
      <w:lvlJc w:val="left"/>
      <w:pPr>
        <w:ind w:left="5200" w:hanging="361"/>
      </w:pPr>
      <w:rPr>
        <w:lang w:val="en-US" w:eastAsia="en-US" w:bidi="ar-SA"/>
      </w:rPr>
    </w:lvl>
    <w:lvl w:ilvl="6" w:tplc="4F5C16F4">
      <w:numFmt w:val="bullet"/>
      <w:lvlText w:val="•"/>
      <w:lvlJc w:val="left"/>
      <w:pPr>
        <w:ind w:left="6148" w:hanging="361"/>
      </w:pPr>
      <w:rPr>
        <w:lang w:val="en-US" w:eastAsia="en-US" w:bidi="ar-SA"/>
      </w:rPr>
    </w:lvl>
    <w:lvl w:ilvl="7" w:tplc="FDCC3086">
      <w:numFmt w:val="bullet"/>
      <w:lvlText w:val="•"/>
      <w:lvlJc w:val="left"/>
      <w:pPr>
        <w:ind w:left="7096" w:hanging="361"/>
      </w:pPr>
      <w:rPr>
        <w:lang w:val="en-US" w:eastAsia="en-US" w:bidi="ar-SA"/>
      </w:rPr>
    </w:lvl>
    <w:lvl w:ilvl="8" w:tplc="DBC4AE7E">
      <w:numFmt w:val="bullet"/>
      <w:lvlText w:val="•"/>
      <w:lvlJc w:val="left"/>
      <w:pPr>
        <w:ind w:left="8044" w:hanging="361"/>
      </w:pPr>
      <w:rPr>
        <w:lang w:val="en-US" w:eastAsia="en-US" w:bidi="ar-SA"/>
      </w:rPr>
    </w:lvl>
  </w:abstractNum>
  <w:num w:numId="1" w16cid:durableId="1003555152">
    <w:abstractNumId w:val="2"/>
  </w:num>
  <w:num w:numId="2" w16cid:durableId="661591904">
    <w:abstractNumId w:val="14"/>
  </w:num>
  <w:num w:numId="3" w16cid:durableId="173761460">
    <w:abstractNumId w:val="3"/>
  </w:num>
  <w:num w:numId="4" w16cid:durableId="1376615818">
    <w:abstractNumId w:val="10"/>
  </w:num>
  <w:num w:numId="5" w16cid:durableId="1840148532">
    <w:abstractNumId w:val="0"/>
  </w:num>
  <w:num w:numId="6" w16cid:durableId="861940070">
    <w:abstractNumId w:val="12"/>
  </w:num>
  <w:num w:numId="7" w16cid:durableId="33165712">
    <w:abstractNumId w:val="5"/>
  </w:num>
  <w:num w:numId="8" w16cid:durableId="586884075">
    <w:abstractNumId w:val="7"/>
  </w:num>
  <w:num w:numId="9" w16cid:durableId="558593336">
    <w:abstractNumId w:val="15"/>
  </w:num>
  <w:num w:numId="10" w16cid:durableId="1003361953">
    <w:abstractNumId w:val="1"/>
  </w:num>
  <w:num w:numId="11" w16cid:durableId="1108544624">
    <w:abstractNumId w:val="4"/>
  </w:num>
  <w:num w:numId="12" w16cid:durableId="378557871">
    <w:abstractNumId w:val="9"/>
  </w:num>
  <w:num w:numId="13" w16cid:durableId="1064331733">
    <w:abstractNumId w:val="13"/>
  </w:num>
  <w:num w:numId="14" w16cid:durableId="1634091828">
    <w:abstractNumId w:val="6"/>
  </w:num>
  <w:num w:numId="15" w16cid:durableId="1258707319">
    <w:abstractNumId w:val="11"/>
  </w:num>
  <w:num w:numId="16" w16cid:durableId="1370184663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1682467054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4066"/>
    <w:rsid w:val="000053D1"/>
    <w:rsid w:val="000063C4"/>
    <w:rsid w:val="000067EB"/>
    <w:rsid w:val="000076EB"/>
    <w:rsid w:val="00011908"/>
    <w:rsid w:val="00015831"/>
    <w:rsid w:val="00020F1A"/>
    <w:rsid w:val="00022F2B"/>
    <w:rsid w:val="00023D6E"/>
    <w:rsid w:val="00025495"/>
    <w:rsid w:val="0003025B"/>
    <w:rsid w:val="00032614"/>
    <w:rsid w:val="0003397D"/>
    <w:rsid w:val="00033B73"/>
    <w:rsid w:val="00033CD0"/>
    <w:rsid w:val="00036D79"/>
    <w:rsid w:val="0004202E"/>
    <w:rsid w:val="0004604F"/>
    <w:rsid w:val="00060542"/>
    <w:rsid w:val="00060592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B5BE5"/>
    <w:rsid w:val="000C09D1"/>
    <w:rsid w:val="000C1DE6"/>
    <w:rsid w:val="000C67D3"/>
    <w:rsid w:val="000D2CFE"/>
    <w:rsid w:val="000E1615"/>
    <w:rsid w:val="000E1651"/>
    <w:rsid w:val="000E209F"/>
    <w:rsid w:val="000E23DB"/>
    <w:rsid w:val="000E5B9B"/>
    <w:rsid w:val="000F28EC"/>
    <w:rsid w:val="000F55D5"/>
    <w:rsid w:val="000F5E1D"/>
    <w:rsid w:val="000F7F2C"/>
    <w:rsid w:val="0010264F"/>
    <w:rsid w:val="00103D7D"/>
    <w:rsid w:val="001049AB"/>
    <w:rsid w:val="00107167"/>
    <w:rsid w:val="00112D84"/>
    <w:rsid w:val="00117DAB"/>
    <w:rsid w:val="001209AB"/>
    <w:rsid w:val="001217C3"/>
    <w:rsid w:val="001226F4"/>
    <w:rsid w:val="00123328"/>
    <w:rsid w:val="00130B1A"/>
    <w:rsid w:val="00132E3A"/>
    <w:rsid w:val="00133164"/>
    <w:rsid w:val="00137374"/>
    <w:rsid w:val="0013787B"/>
    <w:rsid w:val="00142FC1"/>
    <w:rsid w:val="00143927"/>
    <w:rsid w:val="001452AF"/>
    <w:rsid w:val="00145E8F"/>
    <w:rsid w:val="00161EAB"/>
    <w:rsid w:val="001644E6"/>
    <w:rsid w:val="00165B5D"/>
    <w:rsid w:val="00165EE2"/>
    <w:rsid w:val="00167CF0"/>
    <w:rsid w:val="00174B41"/>
    <w:rsid w:val="001811D3"/>
    <w:rsid w:val="00182B8F"/>
    <w:rsid w:val="00185186"/>
    <w:rsid w:val="00190215"/>
    <w:rsid w:val="001933D5"/>
    <w:rsid w:val="0019633E"/>
    <w:rsid w:val="001A095F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12B8"/>
    <w:rsid w:val="001F3F0E"/>
    <w:rsid w:val="002001D0"/>
    <w:rsid w:val="00200203"/>
    <w:rsid w:val="00205666"/>
    <w:rsid w:val="00205942"/>
    <w:rsid w:val="002066B7"/>
    <w:rsid w:val="002069C2"/>
    <w:rsid w:val="00212B30"/>
    <w:rsid w:val="002130B8"/>
    <w:rsid w:val="0022445D"/>
    <w:rsid w:val="00232963"/>
    <w:rsid w:val="002335A7"/>
    <w:rsid w:val="0023735D"/>
    <w:rsid w:val="002458B4"/>
    <w:rsid w:val="00247FC9"/>
    <w:rsid w:val="00250BD2"/>
    <w:rsid w:val="002547B1"/>
    <w:rsid w:val="002614FF"/>
    <w:rsid w:val="0026381A"/>
    <w:rsid w:val="0026442E"/>
    <w:rsid w:val="0027127D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057"/>
    <w:rsid w:val="0029382B"/>
    <w:rsid w:val="00296B68"/>
    <w:rsid w:val="002A2680"/>
    <w:rsid w:val="002A2DF4"/>
    <w:rsid w:val="002A647B"/>
    <w:rsid w:val="002A7612"/>
    <w:rsid w:val="002A7F5C"/>
    <w:rsid w:val="002B1AE1"/>
    <w:rsid w:val="002B377C"/>
    <w:rsid w:val="002B49F4"/>
    <w:rsid w:val="002B66AE"/>
    <w:rsid w:val="002B7A1F"/>
    <w:rsid w:val="002C42B5"/>
    <w:rsid w:val="002C5900"/>
    <w:rsid w:val="002C63A5"/>
    <w:rsid w:val="002C786D"/>
    <w:rsid w:val="002C7B4F"/>
    <w:rsid w:val="002D1A6A"/>
    <w:rsid w:val="002D3331"/>
    <w:rsid w:val="002D6A35"/>
    <w:rsid w:val="002E15CF"/>
    <w:rsid w:val="002F54DD"/>
    <w:rsid w:val="002F682D"/>
    <w:rsid w:val="003009CA"/>
    <w:rsid w:val="00301BEC"/>
    <w:rsid w:val="003051DD"/>
    <w:rsid w:val="00307511"/>
    <w:rsid w:val="003104E7"/>
    <w:rsid w:val="00311777"/>
    <w:rsid w:val="00314253"/>
    <w:rsid w:val="0031473F"/>
    <w:rsid w:val="00321E59"/>
    <w:rsid w:val="003236EA"/>
    <w:rsid w:val="003243FA"/>
    <w:rsid w:val="003353D0"/>
    <w:rsid w:val="0033551B"/>
    <w:rsid w:val="00340DD5"/>
    <w:rsid w:val="00342C25"/>
    <w:rsid w:val="003527F6"/>
    <w:rsid w:val="00354C8D"/>
    <w:rsid w:val="0036167D"/>
    <w:rsid w:val="003637C3"/>
    <w:rsid w:val="003706AF"/>
    <w:rsid w:val="00371168"/>
    <w:rsid w:val="0037394C"/>
    <w:rsid w:val="0038191C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E091D"/>
    <w:rsid w:val="003E11F5"/>
    <w:rsid w:val="003E4460"/>
    <w:rsid w:val="003E4598"/>
    <w:rsid w:val="003F37E5"/>
    <w:rsid w:val="003F41BF"/>
    <w:rsid w:val="003F570B"/>
    <w:rsid w:val="003F613D"/>
    <w:rsid w:val="0040248C"/>
    <w:rsid w:val="00403D90"/>
    <w:rsid w:val="00407C88"/>
    <w:rsid w:val="0041192A"/>
    <w:rsid w:val="00415ED6"/>
    <w:rsid w:val="004169D3"/>
    <w:rsid w:val="00417BEF"/>
    <w:rsid w:val="00420AED"/>
    <w:rsid w:val="00430799"/>
    <w:rsid w:val="00432E38"/>
    <w:rsid w:val="0043617F"/>
    <w:rsid w:val="0043779F"/>
    <w:rsid w:val="00440C49"/>
    <w:rsid w:val="004422A3"/>
    <w:rsid w:val="00444108"/>
    <w:rsid w:val="004465DF"/>
    <w:rsid w:val="00450973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7C92"/>
    <w:rsid w:val="00490AE8"/>
    <w:rsid w:val="00491439"/>
    <w:rsid w:val="004915F4"/>
    <w:rsid w:val="004965E0"/>
    <w:rsid w:val="004A3092"/>
    <w:rsid w:val="004A3603"/>
    <w:rsid w:val="004A5845"/>
    <w:rsid w:val="004A5DDC"/>
    <w:rsid w:val="004A75DA"/>
    <w:rsid w:val="004B2B17"/>
    <w:rsid w:val="004B3512"/>
    <w:rsid w:val="004B6EB9"/>
    <w:rsid w:val="004B7666"/>
    <w:rsid w:val="004B77DF"/>
    <w:rsid w:val="004C02CA"/>
    <w:rsid w:val="004C17BF"/>
    <w:rsid w:val="004C62D8"/>
    <w:rsid w:val="004C6AE3"/>
    <w:rsid w:val="004C712B"/>
    <w:rsid w:val="004C76DF"/>
    <w:rsid w:val="004C790D"/>
    <w:rsid w:val="004D505C"/>
    <w:rsid w:val="004D6138"/>
    <w:rsid w:val="004D6D60"/>
    <w:rsid w:val="004E02DB"/>
    <w:rsid w:val="004E7BD1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3989"/>
    <w:rsid w:val="00516BFF"/>
    <w:rsid w:val="005223DE"/>
    <w:rsid w:val="00525354"/>
    <w:rsid w:val="00531133"/>
    <w:rsid w:val="00537062"/>
    <w:rsid w:val="0054127E"/>
    <w:rsid w:val="005416A7"/>
    <w:rsid w:val="005418D8"/>
    <w:rsid w:val="00543698"/>
    <w:rsid w:val="00543938"/>
    <w:rsid w:val="0055245A"/>
    <w:rsid w:val="0055287B"/>
    <w:rsid w:val="005567A7"/>
    <w:rsid w:val="00562B51"/>
    <w:rsid w:val="00564B41"/>
    <w:rsid w:val="00565105"/>
    <w:rsid w:val="00571449"/>
    <w:rsid w:val="005715DC"/>
    <w:rsid w:val="00581B99"/>
    <w:rsid w:val="00581DCF"/>
    <w:rsid w:val="00582915"/>
    <w:rsid w:val="00586E4E"/>
    <w:rsid w:val="0058749E"/>
    <w:rsid w:val="0058765C"/>
    <w:rsid w:val="005902D9"/>
    <w:rsid w:val="005A6413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C4E26"/>
    <w:rsid w:val="005D242D"/>
    <w:rsid w:val="005D51BD"/>
    <w:rsid w:val="005D7BDA"/>
    <w:rsid w:val="005E0583"/>
    <w:rsid w:val="005E0F53"/>
    <w:rsid w:val="005E172F"/>
    <w:rsid w:val="005F0E5F"/>
    <w:rsid w:val="005F1680"/>
    <w:rsid w:val="005F1DC6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4E11"/>
    <w:rsid w:val="0062618F"/>
    <w:rsid w:val="00634560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4DDF"/>
    <w:rsid w:val="00695870"/>
    <w:rsid w:val="006959DE"/>
    <w:rsid w:val="0069765C"/>
    <w:rsid w:val="006A2267"/>
    <w:rsid w:val="006C0F7B"/>
    <w:rsid w:val="006C252E"/>
    <w:rsid w:val="006C6FD3"/>
    <w:rsid w:val="006E0C4D"/>
    <w:rsid w:val="006F624E"/>
    <w:rsid w:val="007038C5"/>
    <w:rsid w:val="007049EF"/>
    <w:rsid w:val="0070504D"/>
    <w:rsid w:val="00707F88"/>
    <w:rsid w:val="007171BB"/>
    <w:rsid w:val="00723A7F"/>
    <w:rsid w:val="00725A9B"/>
    <w:rsid w:val="00725FF7"/>
    <w:rsid w:val="00727382"/>
    <w:rsid w:val="00733E7A"/>
    <w:rsid w:val="007357CF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0E71"/>
    <w:rsid w:val="00773ADF"/>
    <w:rsid w:val="00773C18"/>
    <w:rsid w:val="00775D9D"/>
    <w:rsid w:val="00781D44"/>
    <w:rsid w:val="00782120"/>
    <w:rsid w:val="0078537C"/>
    <w:rsid w:val="00792FB4"/>
    <w:rsid w:val="00793907"/>
    <w:rsid w:val="007A31C7"/>
    <w:rsid w:val="007B1459"/>
    <w:rsid w:val="007C22D9"/>
    <w:rsid w:val="007C3BA0"/>
    <w:rsid w:val="007D25ED"/>
    <w:rsid w:val="007D305E"/>
    <w:rsid w:val="007D31F3"/>
    <w:rsid w:val="007D48CC"/>
    <w:rsid w:val="007D4F74"/>
    <w:rsid w:val="007E1D53"/>
    <w:rsid w:val="007E5476"/>
    <w:rsid w:val="007E7C97"/>
    <w:rsid w:val="007E7FAA"/>
    <w:rsid w:val="007F0EB3"/>
    <w:rsid w:val="007F281B"/>
    <w:rsid w:val="007F2991"/>
    <w:rsid w:val="007F4A40"/>
    <w:rsid w:val="007F5AB1"/>
    <w:rsid w:val="007F66CD"/>
    <w:rsid w:val="0080056F"/>
    <w:rsid w:val="00802D82"/>
    <w:rsid w:val="008035B5"/>
    <w:rsid w:val="008035D3"/>
    <w:rsid w:val="008039C1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7D26"/>
    <w:rsid w:val="0084049C"/>
    <w:rsid w:val="00841C90"/>
    <w:rsid w:val="0084296A"/>
    <w:rsid w:val="00846E88"/>
    <w:rsid w:val="008519C9"/>
    <w:rsid w:val="00852F5D"/>
    <w:rsid w:val="00856623"/>
    <w:rsid w:val="00862C55"/>
    <w:rsid w:val="008630DD"/>
    <w:rsid w:val="00871579"/>
    <w:rsid w:val="00873692"/>
    <w:rsid w:val="00874190"/>
    <w:rsid w:val="00897682"/>
    <w:rsid w:val="008A18B8"/>
    <w:rsid w:val="008A491D"/>
    <w:rsid w:val="008C0697"/>
    <w:rsid w:val="008C1FDB"/>
    <w:rsid w:val="008C3FE2"/>
    <w:rsid w:val="008C63D2"/>
    <w:rsid w:val="008D00BA"/>
    <w:rsid w:val="008D6BFB"/>
    <w:rsid w:val="008D7D38"/>
    <w:rsid w:val="008E211F"/>
    <w:rsid w:val="008E412D"/>
    <w:rsid w:val="008E4261"/>
    <w:rsid w:val="008E60F1"/>
    <w:rsid w:val="008E7750"/>
    <w:rsid w:val="008F04E0"/>
    <w:rsid w:val="00903689"/>
    <w:rsid w:val="00904AD5"/>
    <w:rsid w:val="00905831"/>
    <w:rsid w:val="00905991"/>
    <w:rsid w:val="00910E2F"/>
    <w:rsid w:val="00910F4A"/>
    <w:rsid w:val="009158AC"/>
    <w:rsid w:val="00915F09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1027"/>
    <w:rsid w:val="0094546B"/>
    <w:rsid w:val="009472B9"/>
    <w:rsid w:val="009512F2"/>
    <w:rsid w:val="00952CA2"/>
    <w:rsid w:val="0095756E"/>
    <w:rsid w:val="00961232"/>
    <w:rsid w:val="00963D78"/>
    <w:rsid w:val="009671A4"/>
    <w:rsid w:val="009768EE"/>
    <w:rsid w:val="00976D27"/>
    <w:rsid w:val="00981050"/>
    <w:rsid w:val="009A0785"/>
    <w:rsid w:val="009B024D"/>
    <w:rsid w:val="009B0F8A"/>
    <w:rsid w:val="009B6FE7"/>
    <w:rsid w:val="009C0919"/>
    <w:rsid w:val="009C3544"/>
    <w:rsid w:val="009C3917"/>
    <w:rsid w:val="009D2324"/>
    <w:rsid w:val="009D24EB"/>
    <w:rsid w:val="009D71F2"/>
    <w:rsid w:val="009E1454"/>
    <w:rsid w:val="009F2BD0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A43"/>
    <w:rsid w:val="00A11C2C"/>
    <w:rsid w:val="00A122C2"/>
    <w:rsid w:val="00A12F76"/>
    <w:rsid w:val="00A13B80"/>
    <w:rsid w:val="00A1454C"/>
    <w:rsid w:val="00A216EB"/>
    <w:rsid w:val="00A2206C"/>
    <w:rsid w:val="00A2442F"/>
    <w:rsid w:val="00A25949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56E2"/>
    <w:rsid w:val="00A618B4"/>
    <w:rsid w:val="00A61B82"/>
    <w:rsid w:val="00A6577C"/>
    <w:rsid w:val="00A65836"/>
    <w:rsid w:val="00A714A4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14B2"/>
    <w:rsid w:val="00AC264E"/>
    <w:rsid w:val="00AC3E0B"/>
    <w:rsid w:val="00AC4239"/>
    <w:rsid w:val="00AC5EEF"/>
    <w:rsid w:val="00AC6520"/>
    <w:rsid w:val="00AC6EAD"/>
    <w:rsid w:val="00AD01EF"/>
    <w:rsid w:val="00AD3484"/>
    <w:rsid w:val="00AD71BB"/>
    <w:rsid w:val="00AE068B"/>
    <w:rsid w:val="00AE06C9"/>
    <w:rsid w:val="00AE1F6F"/>
    <w:rsid w:val="00AE23FF"/>
    <w:rsid w:val="00AE5B91"/>
    <w:rsid w:val="00AE6881"/>
    <w:rsid w:val="00B01F2D"/>
    <w:rsid w:val="00B03B79"/>
    <w:rsid w:val="00B074FF"/>
    <w:rsid w:val="00B11E5E"/>
    <w:rsid w:val="00B14D5E"/>
    <w:rsid w:val="00B16981"/>
    <w:rsid w:val="00B16D99"/>
    <w:rsid w:val="00B171D4"/>
    <w:rsid w:val="00B3204D"/>
    <w:rsid w:val="00B32C58"/>
    <w:rsid w:val="00B37AEA"/>
    <w:rsid w:val="00B4280D"/>
    <w:rsid w:val="00B434FA"/>
    <w:rsid w:val="00B44E85"/>
    <w:rsid w:val="00B46967"/>
    <w:rsid w:val="00B4717A"/>
    <w:rsid w:val="00B53776"/>
    <w:rsid w:val="00B55AAB"/>
    <w:rsid w:val="00B656EC"/>
    <w:rsid w:val="00B66302"/>
    <w:rsid w:val="00B671B0"/>
    <w:rsid w:val="00B67F18"/>
    <w:rsid w:val="00B71E96"/>
    <w:rsid w:val="00B751B5"/>
    <w:rsid w:val="00B813C6"/>
    <w:rsid w:val="00B8419F"/>
    <w:rsid w:val="00B846E5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620F"/>
    <w:rsid w:val="00BD7675"/>
    <w:rsid w:val="00BE347F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03BA"/>
    <w:rsid w:val="00C24054"/>
    <w:rsid w:val="00C247EB"/>
    <w:rsid w:val="00C320E0"/>
    <w:rsid w:val="00C34BBD"/>
    <w:rsid w:val="00C37CBB"/>
    <w:rsid w:val="00C42779"/>
    <w:rsid w:val="00C51AF6"/>
    <w:rsid w:val="00C534EC"/>
    <w:rsid w:val="00C6358A"/>
    <w:rsid w:val="00C64218"/>
    <w:rsid w:val="00C71658"/>
    <w:rsid w:val="00C7511D"/>
    <w:rsid w:val="00C806A3"/>
    <w:rsid w:val="00C82598"/>
    <w:rsid w:val="00C87EF2"/>
    <w:rsid w:val="00C94CB0"/>
    <w:rsid w:val="00CA10B3"/>
    <w:rsid w:val="00CA17DA"/>
    <w:rsid w:val="00CA75D6"/>
    <w:rsid w:val="00CB4A1B"/>
    <w:rsid w:val="00CC506C"/>
    <w:rsid w:val="00CC5AC0"/>
    <w:rsid w:val="00CD136F"/>
    <w:rsid w:val="00CD594D"/>
    <w:rsid w:val="00CD6D26"/>
    <w:rsid w:val="00CD7F22"/>
    <w:rsid w:val="00CE47CD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7556"/>
    <w:rsid w:val="00D202CF"/>
    <w:rsid w:val="00D24134"/>
    <w:rsid w:val="00D2461D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1EC2"/>
    <w:rsid w:val="00D5565B"/>
    <w:rsid w:val="00D60109"/>
    <w:rsid w:val="00D623DB"/>
    <w:rsid w:val="00D6419D"/>
    <w:rsid w:val="00D6575C"/>
    <w:rsid w:val="00D74DA7"/>
    <w:rsid w:val="00D84F75"/>
    <w:rsid w:val="00D85B52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24B9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2227A"/>
    <w:rsid w:val="00E22361"/>
    <w:rsid w:val="00E234C1"/>
    <w:rsid w:val="00E24B4D"/>
    <w:rsid w:val="00E24DCF"/>
    <w:rsid w:val="00E24FE9"/>
    <w:rsid w:val="00E26C9D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F0"/>
    <w:rsid w:val="00E648D2"/>
    <w:rsid w:val="00E67D8F"/>
    <w:rsid w:val="00E7406C"/>
    <w:rsid w:val="00E751EC"/>
    <w:rsid w:val="00E76C45"/>
    <w:rsid w:val="00E83B44"/>
    <w:rsid w:val="00E85BDF"/>
    <w:rsid w:val="00E86F37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76E4"/>
    <w:rsid w:val="00EB013A"/>
    <w:rsid w:val="00EB0AA1"/>
    <w:rsid w:val="00EB1B06"/>
    <w:rsid w:val="00EB280A"/>
    <w:rsid w:val="00EC2B8C"/>
    <w:rsid w:val="00EC7207"/>
    <w:rsid w:val="00EC7D7E"/>
    <w:rsid w:val="00ED08B0"/>
    <w:rsid w:val="00ED51CD"/>
    <w:rsid w:val="00EE6E42"/>
    <w:rsid w:val="00EF010D"/>
    <w:rsid w:val="00EF2DAC"/>
    <w:rsid w:val="00EF7505"/>
    <w:rsid w:val="00EF7CC3"/>
    <w:rsid w:val="00F00B77"/>
    <w:rsid w:val="00F02733"/>
    <w:rsid w:val="00F04966"/>
    <w:rsid w:val="00F0698A"/>
    <w:rsid w:val="00F07EBC"/>
    <w:rsid w:val="00F12FD4"/>
    <w:rsid w:val="00F20EA7"/>
    <w:rsid w:val="00F251AC"/>
    <w:rsid w:val="00F2676C"/>
    <w:rsid w:val="00F30838"/>
    <w:rsid w:val="00F32FD1"/>
    <w:rsid w:val="00F40A0C"/>
    <w:rsid w:val="00F40AE1"/>
    <w:rsid w:val="00F428D2"/>
    <w:rsid w:val="00F44159"/>
    <w:rsid w:val="00F444EB"/>
    <w:rsid w:val="00F46E04"/>
    <w:rsid w:val="00F5077B"/>
    <w:rsid w:val="00F50D88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592D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0A0D"/>
    <w:rsid w:val="00FA7F9E"/>
    <w:rsid w:val="00FB0B05"/>
    <w:rsid w:val="00FB0CF2"/>
    <w:rsid w:val="00FB1629"/>
    <w:rsid w:val="00FB2920"/>
    <w:rsid w:val="00FB3161"/>
    <w:rsid w:val="00FB3801"/>
    <w:rsid w:val="00FC1860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  <w:rsid w:val="3F4E5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1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5F4CCA"/>
    <w:pPr>
      <w:tabs>
        <w:tab w:val="right" w:leader="dot" w:pos="9350"/>
      </w:tabs>
      <w:spacing w:before="120"/>
    </w:pPr>
    <w:rPr>
      <w:rFonts w:cstheme="minorHAnsi"/>
      <w:bCs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39C1"/>
    <w:rPr>
      <w:color w:val="605E5C"/>
      <w:shd w:val="clear" w:color="auto" w:fill="E1DFDD"/>
    </w:rPr>
  </w:style>
  <w:style w:type="paragraph" w:customStyle="1" w:styleId="Default">
    <w:name w:val="Default"/>
    <w:rsid w:val="001811D3"/>
    <w:pPr>
      <w:autoSpaceDE w:val="0"/>
      <w:autoSpaceDN w:val="0"/>
      <w:adjustRightInd w:val="0"/>
    </w:pPr>
    <w:rPr>
      <w:rFonts w:ascii="Univers LT Std 45 Light" w:hAnsi="Univers LT Std 45 Light" w:cs="Univers LT Std 45 Light"/>
      <w:color w:val="000000"/>
    </w:rPr>
  </w:style>
  <w:style w:type="paragraph" w:customStyle="1" w:styleId="Pa2">
    <w:name w:val="Pa2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811D3"/>
    <w:rPr>
      <w:rFonts w:cs="Univers LT Std 45 Light"/>
      <w:b/>
      <w:bCs/>
      <w:color w:val="B80F36"/>
      <w:sz w:val="28"/>
      <w:szCs w:val="28"/>
    </w:rPr>
  </w:style>
  <w:style w:type="paragraph" w:customStyle="1" w:styleId="Pa0">
    <w:name w:val="Pa0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1811D3"/>
    <w:rPr>
      <w:rFonts w:ascii="Univers LT Std 55" w:hAnsi="Univers LT Std 55" w:cs="Univers LT Std 55"/>
      <w:color w:val="211D1E"/>
      <w:sz w:val="22"/>
      <w:szCs w:val="22"/>
    </w:rPr>
  </w:style>
  <w:style w:type="paragraph" w:customStyle="1" w:styleId="Pa3">
    <w:name w:val="Pa3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3">
    <w:name w:val="A3"/>
    <w:uiPriority w:val="99"/>
    <w:rsid w:val="001811D3"/>
    <w:rPr>
      <w:rFonts w:ascii="Univers LT Std 55" w:hAnsi="Univers LT Std 55" w:cs="Univers LT Std 55"/>
      <w:i/>
      <w:iCs/>
      <w:color w:val="FFFFFF"/>
      <w:sz w:val="14"/>
      <w:szCs w:val="14"/>
    </w:rPr>
  </w:style>
  <w:style w:type="character" w:customStyle="1" w:styleId="A4">
    <w:name w:val="A4"/>
    <w:uiPriority w:val="99"/>
    <w:rsid w:val="001811D3"/>
    <w:rPr>
      <w:rFonts w:ascii="Univers LT Std 55" w:hAnsi="Univers LT Std 55" w:cs="Univers LT Std 55"/>
      <w:color w:val="1F5D9F"/>
      <w:sz w:val="22"/>
      <w:szCs w:val="22"/>
      <w:u w:val="single"/>
    </w:rPr>
  </w:style>
  <w:style w:type="paragraph" w:customStyle="1" w:styleId="Pa4">
    <w:name w:val="Pa4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styleId="BodyText">
    <w:name w:val="Body Text"/>
    <w:basedOn w:val="Normal"/>
    <w:link w:val="BodyTextChar"/>
    <w:uiPriority w:val="1"/>
    <w:qFormat/>
    <w:rsid w:val="00FA0A0D"/>
    <w:pPr>
      <w:autoSpaceDE w:val="0"/>
      <w:autoSpaceDN w:val="0"/>
      <w:spacing w:before="91"/>
    </w:pPr>
    <w:rPr>
      <w:rFonts w:ascii="Times New Roman" w:eastAsia="Times New Roman" w:hAnsi="Times New Roman" w:cs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A0A0D"/>
    <w:rPr>
      <w:rFonts w:ascii="Times New Roman" w:eastAsia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527CC41-9831-4D62-A571-B5832A0DC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ee, Melanie K [SVPP]</cp:lastModifiedBy>
  <cp:revision>2</cp:revision>
  <cp:lastPrinted>2022-07-21T18:13:00Z</cp:lastPrinted>
  <dcterms:created xsi:type="dcterms:W3CDTF">2024-06-06T14:16:00Z</dcterms:created>
  <dcterms:modified xsi:type="dcterms:W3CDTF">2024-06-06T14:16:00Z</dcterms:modified>
</cp:coreProperties>
</file>